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402"/>
        <w:gridCol w:w="709"/>
        <w:gridCol w:w="567"/>
        <w:gridCol w:w="567"/>
        <w:gridCol w:w="567"/>
        <w:gridCol w:w="850"/>
        <w:gridCol w:w="2835"/>
      </w:tblGrid>
      <w:tr w:rsidR="0004192A" w:rsidRPr="00E65515" w14:paraId="3AAF87D0" w14:textId="77777777" w:rsidTr="00154C1D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02" w:type="dxa"/>
            <w:vAlign w:val="center"/>
          </w:tcPr>
          <w:p w14:paraId="4F0D7DA2" w14:textId="0C07B863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260" w:type="dxa"/>
            <w:gridSpan w:val="5"/>
            <w:vAlign w:val="center"/>
          </w:tcPr>
          <w:p w14:paraId="53999FA5" w14:textId="52A233C5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35" w:type="dxa"/>
            <w:vAlign w:val="center"/>
          </w:tcPr>
          <w:p w14:paraId="2811EE30" w14:textId="77777777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AF5423C" w:rsidR="0004192A" w:rsidRPr="00E65515" w:rsidRDefault="0039732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E65515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E65515" w14:paraId="31770265" w14:textId="77777777" w:rsidTr="00154C1D">
        <w:trPr>
          <w:trHeight w:val="687"/>
        </w:trPr>
        <w:tc>
          <w:tcPr>
            <w:tcW w:w="7933" w:type="dxa"/>
            <w:gridSpan w:val="7"/>
            <w:vAlign w:val="center"/>
          </w:tcPr>
          <w:p w14:paraId="00500DD8" w14:textId="2AA6DB48" w:rsidR="0004192A" w:rsidRPr="00E65515" w:rsidRDefault="0004192A" w:rsidP="00E6551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66F53FCB" w:rsidR="0004192A" w:rsidRPr="00E65515" w:rsidRDefault="008724F8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İLK ve ACİL YARDIM</w:t>
            </w:r>
            <w:r w:rsidR="00DE34BB" w:rsidRPr="00E65515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E65515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35" w:type="dxa"/>
            <w:vAlign w:val="center"/>
          </w:tcPr>
          <w:p w14:paraId="096637CA" w14:textId="38DF1DC2" w:rsidR="0004192A" w:rsidRPr="00E65515" w:rsidRDefault="00917948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17948">
              <w:rPr>
                <w:b/>
                <w:bCs/>
                <w:sz w:val="20"/>
                <w:szCs w:val="20"/>
              </w:rPr>
              <w:t>TIBBİ GÖRÜNTÜLEME TEKNİKLERİ PROGRAMI</w:t>
            </w:r>
          </w:p>
        </w:tc>
      </w:tr>
      <w:tr w:rsidR="0004192A" w:rsidRPr="00E65515" w14:paraId="7C97FB86" w14:textId="77777777" w:rsidTr="00154C1D">
        <w:trPr>
          <w:trHeight w:val="617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154C1D" w:rsidRDefault="0004192A" w:rsidP="00154C1D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17948" w:rsidRPr="00E65515" w14:paraId="74095200" w14:textId="77777777" w:rsidTr="00154C1D">
        <w:trPr>
          <w:trHeight w:val="61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3854B92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5C436615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lk ve Acil Yardımda Tıbbi Terminoloj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1CC808DB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C14FAE3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61CF530B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19637AD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4BB10621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E259D1E" w14:textId="2D3E8911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EŞDEĞER</w:t>
            </w:r>
            <w:r w:rsidR="00C006A7">
              <w:rPr>
                <w:sz w:val="20"/>
                <w:szCs w:val="20"/>
              </w:rPr>
              <w:t xml:space="preserve"> DERS TGT113</w:t>
            </w:r>
          </w:p>
        </w:tc>
      </w:tr>
      <w:tr w:rsidR="00917948" w:rsidRPr="00E65515" w14:paraId="6145841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7D301846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622E52A8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1679CDC7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024686B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21CC8E18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0A19152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4A29F31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vAlign w:val="center"/>
          </w:tcPr>
          <w:p w14:paraId="3E33B8CE" w14:textId="3C3AD9F3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*</w:t>
            </w:r>
          </w:p>
        </w:tc>
      </w:tr>
      <w:tr w:rsidR="00917948" w:rsidRPr="00E65515" w14:paraId="4EBDEE6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0B3FC43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0E0438C7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12D92CA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0EDD0D8A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7C511EA6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97A69A4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21FA1134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2ACE7DD4" w14:textId="6E982FA8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917948" w:rsidRPr="00E65515" w14:paraId="295C37B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91C102F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AF0D7EC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10295FA9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37F45388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20F2E8FA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3C484B5E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9671650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AAC26E0" w14:textId="2967B353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EŞDEĞER</w:t>
            </w:r>
            <w:r w:rsidR="00C006A7">
              <w:rPr>
                <w:sz w:val="20"/>
                <w:szCs w:val="20"/>
              </w:rPr>
              <w:t xml:space="preserve"> 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917948" w:rsidRPr="00E65515" w14:paraId="728FF30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1741D4F5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1746ABF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ematik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1D104500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2463A732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2AB5ED0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7254D9E1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39355629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72E340E" w14:textId="708F44F7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*</w:t>
            </w:r>
          </w:p>
        </w:tc>
      </w:tr>
      <w:tr w:rsidR="00917948" w:rsidRPr="00E65515" w14:paraId="0AEE319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0543422E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A2B4F59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5A6D1ECA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649D4B50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0E3AAF8B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93F606D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221C2656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E6745D0" w14:textId="747AD733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rFonts w:cs="Times New Roman"/>
                <w:sz w:val="20"/>
                <w:szCs w:val="20"/>
              </w:rPr>
              <w:t>EŞDEĞER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17948" w:rsidRPr="00E65515" w14:paraId="2CBB8F0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E7483C1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2F9C5EC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3C65F52D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574BD120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02EDA47E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3E7A2365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6F1D605B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F0BA4BB" w14:textId="3D16A0CC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rFonts w:cs="Times New Roman"/>
                <w:sz w:val="20"/>
                <w:szCs w:val="20"/>
              </w:rPr>
              <w:t>EŞDEĞER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17948" w:rsidRPr="00E65515" w14:paraId="4E955F6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8520B3B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427B80C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F5C1F6F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6CC0EE07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68F7D9D2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DF76E33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01E16A25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50E0792C" w14:textId="1DE9A973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rFonts w:cs="Times New Roman"/>
                <w:sz w:val="20"/>
                <w:szCs w:val="20"/>
              </w:rPr>
              <w:t>EŞDEĞER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17948" w:rsidRPr="00E65515" w14:paraId="686FBEA3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1EECE3F3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E7FE650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ABFFFBD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4888B3A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77250362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ACB71FC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6D6791A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49309923" w14:textId="7247E8AC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rFonts w:cs="Times New Roman"/>
                <w:sz w:val="20"/>
                <w:szCs w:val="20"/>
              </w:rPr>
              <w:t>EŞDEĞER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006A7" w:rsidRPr="00E65515" w14:paraId="108FC636" w14:textId="77777777" w:rsidTr="00C006A7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2464D1" w14:textId="269ADECB" w:rsidR="00C006A7" w:rsidRPr="00E65515" w:rsidRDefault="00C006A7" w:rsidP="00C006A7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882228" w14:textId="07231419" w:rsidR="00C006A7" w:rsidRPr="00C006A7" w:rsidRDefault="00C006A7" w:rsidP="00917948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006A7">
              <w:rPr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29933CC9" w14:textId="77777777" w:rsidR="00C006A7" w:rsidRPr="006B3C8F" w:rsidRDefault="00C006A7" w:rsidP="0091794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17948" w:rsidRPr="00E65515" w14:paraId="119899B8" w14:textId="77777777" w:rsidTr="00154C1D">
        <w:trPr>
          <w:trHeight w:val="613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9B457E" w14:textId="5B1C8AF9" w:rsidR="00917948" w:rsidRPr="00E65515" w:rsidRDefault="00917948" w:rsidP="00917948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2C5D455" w14:textId="710C5F7A" w:rsidR="00917948" w:rsidRPr="00E65515" w:rsidRDefault="00917948" w:rsidP="00917948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6F8763" w14:textId="02B7B02E" w:rsidR="00917948" w:rsidRPr="00E65515" w:rsidRDefault="00917948" w:rsidP="00917948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3A9B7E2" w14:textId="5BEE74B4" w:rsidR="00917948" w:rsidRPr="00E65515" w:rsidRDefault="00917948" w:rsidP="00917948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100278E" w14:textId="66000CBC" w:rsidR="00917948" w:rsidRPr="00E65515" w:rsidRDefault="00917948" w:rsidP="00917948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DFA2CE1" w14:textId="77777777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</w:p>
        </w:tc>
      </w:tr>
      <w:tr w:rsidR="00917948" w:rsidRPr="00E65515" w14:paraId="6A0F417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3CD55EC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5427353A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37A45612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C5F3949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34B09DE3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D284813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614A7794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062D197" w14:textId="2278250C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*</w:t>
            </w:r>
          </w:p>
        </w:tc>
      </w:tr>
      <w:tr w:rsidR="00917948" w:rsidRPr="00E65515" w14:paraId="553BFD7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427ED470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6AC5CB9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29862A1A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680E7424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51BF1A03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56786ABE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7DBC61D9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2997C23" w14:textId="7630250E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*</w:t>
            </w:r>
          </w:p>
        </w:tc>
      </w:tr>
      <w:tr w:rsidR="00917948" w:rsidRPr="00E65515" w14:paraId="78916D8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5DC76933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AC35265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Resüsitasy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0C43F24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30080F4D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15B2694E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5C1B9068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4B650036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C55F47F" w14:textId="1FC9C63C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color w:val="000000"/>
                <w:sz w:val="20"/>
                <w:szCs w:val="20"/>
              </w:rPr>
              <w:t>*</w:t>
            </w:r>
          </w:p>
        </w:tc>
      </w:tr>
      <w:tr w:rsidR="00917948" w:rsidRPr="00E65515" w14:paraId="2D258CE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D73DD87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3DA946FA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mbulans Servis Eği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126459BD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0C5F813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B6A0D2E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DE6482E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321FC764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69E9778" w14:textId="53D2CFD4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*</w:t>
            </w:r>
          </w:p>
        </w:tc>
      </w:tr>
      <w:tr w:rsidR="00917948" w:rsidRPr="00E65515" w14:paraId="5459894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5B65B33F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280A098D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100A44AE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2194073C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9A31B1B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0D7518F9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525929CF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B31E636" w14:textId="571D5826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EŞDEĞER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17948" w:rsidRPr="00E65515" w14:paraId="4225EDF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6CB927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D552DB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E225B78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2C9D700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1181240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20BA29F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7D70C9E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76B613E3" w14:textId="1CF20149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EŞDEĞER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17948" w:rsidRPr="00E65515" w14:paraId="7A807D8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3306BCD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0199D56C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7A5B8FE5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5B909880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45E8218B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568CCDA6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6E654BCC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338E708C" w14:textId="0B281574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EŞDEĞER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17948" w:rsidRPr="00E65515" w14:paraId="064D145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E85AB06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96AA6F8" w:rsidR="00917948" w:rsidRPr="00154C1D" w:rsidRDefault="00917948" w:rsidP="00917948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F6F252A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735C8944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000FB107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2C48D672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19DDFC76" w:rsidR="00917948" w:rsidRPr="00E65515" w:rsidRDefault="00917948" w:rsidP="0091794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0B6394B8" w14:textId="1BCBC501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EŞDEĞER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17948" w:rsidRPr="00E65515" w14:paraId="5794878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99A6E6" w14:textId="742B0AF7" w:rsidR="00917948" w:rsidRPr="00154C1D" w:rsidRDefault="00917948" w:rsidP="0091794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A4BEB8" w14:textId="325091BE" w:rsidR="00917948" w:rsidRPr="00154C1D" w:rsidRDefault="00917948" w:rsidP="0091794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5414F" w14:textId="57F3E663" w:rsidR="00917948" w:rsidRPr="00E65515" w:rsidRDefault="00917948" w:rsidP="0091794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172A7A" w14:textId="42DA3EEE" w:rsidR="00917948" w:rsidRPr="00E65515" w:rsidRDefault="00917948" w:rsidP="0091794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C540D4" w14:textId="49ACF791" w:rsidR="00917948" w:rsidRPr="00E65515" w:rsidRDefault="00917948" w:rsidP="0091794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F78C" w14:textId="0BA25DFB" w:rsidR="00917948" w:rsidRPr="00E65515" w:rsidRDefault="00917948" w:rsidP="0091794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96EBC" w14:textId="6EFC13AA" w:rsidR="00917948" w:rsidRPr="00E65515" w:rsidRDefault="00917948" w:rsidP="0091794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1409D09B" w14:textId="7351843D" w:rsidR="00917948" w:rsidRPr="00E65515" w:rsidRDefault="00917948" w:rsidP="00917948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EŞDEĞER</w:t>
            </w:r>
            <w:r w:rsidR="00C006A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006A7" w:rsidRPr="00E65515" w14:paraId="6A22B63F" w14:textId="77777777" w:rsidTr="00C006A7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4E44C1" w14:textId="71660EA3" w:rsidR="00C006A7" w:rsidRPr="00E65515" w:rsidRDefault="00C006A7" w:rsidP="00C006A7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722ECB" w14:textId="54EB04A0" w:rsidR="00C006A7" w:rsidRPr="00C006A7" w:rsidRDefault="00C006A7" w:rsidP="00C006A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006A7">
              <w:rPr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379FE6F" w14:textId="77777777" w:rsidR="00C006A7" w:rsidRPr="006B3C8F" w:rsidRDefault="00C006A7" w:rsidP="00C006A7">
            <w:pPr>
              <w:jc w:val="left"/>
              <w:rPr>
                <w:sz w:val="20"/>
                <w:szCs w:val="20"/>
              </w:rPr>
            </w:pPr>
          </w:p>
        </w:tc>
      </w:tr>
      <w:tr w:rsidR="00C006A7" w:rsidRPr="00E65515" w14:paraId="0B1AC06C" w14:textId="77777777" w:rsidTr="00154C1D">
        <w:trPr>
          <w:trHeight w:val="536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546CD3" w14:textId="58E269A6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0DF9BC5" w14:textId="00FBF900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D67821F" w14:textId="5D8C137F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6F7C9E3" w14:textId="61D4C634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B08CF39" w14:textId="3AC4A0BE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C029BAA" w14:textId="77777777" w:rsidR="00C006A7" w:rsidRPr="00E65515" w:rsidRDefault="00C006A7" w:rsidP="00C006A7">
            <w:pPr>
              <w:jc w:val="left"/>
              <w:rPr>
                <w:sz w:val="20"/>
                <w:szCs w:val="20"/>
              </w:rPr>
            </w:pPr>
          </w:p>
        </w:tc>
      </w:tr>
      <w:tr w:rsidR="00C006A7" w:rsidRPr="00E65515" w14:paraId="340CFBB7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7BCDFE76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23882053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76808C0F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18485385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46AAD60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823930D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3C4A991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40A5621A" w:rsidR="00C006A7" w:rsidRPr="00E65515" w:rsidRDefault="00C006A7" w:rsidP="00C006A7">
            <w:pPr>
              <w:jc w:val="left"/>
              <w:rPr>
                <w:sz w:val="20"/>
                <w:szCs w:val="20"/>
              </w:rPr>
            </w:pPr>
            <w:r w:rsidRPr="006B3C8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006A7" w:rsidRPr="00E65515" w14:paraId="30A8E057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4CCDD82B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33CAAEFF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C269037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225E886D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EA5FA3E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C89D392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54FE1F8E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67C63FA7" w:rsidR="00C006A7" w:rsidRPr="00E65515" w:rsidRDefault="00C006A7" w:rsidP="00C006A7">
            <w:pPr>
              <w:jc w:val="left"/>
              <w:rPr>
                <w:sz w:val="20"/>
                <w:szCs w:val="20"/>
              </w:rPr>
            </w:pPr>
            <w:r w:rsidRPr="006B3C8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006A7" w:rsidRPr="00E65515" w14:paraId="55089B5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B81C13D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4BFA85A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0A5BE917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74A3AFD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833A40E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6661594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10ABEB4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71D106ED" w:rsidR="00C006A7" w:rsidRPr="00E65515" w:rsidRDefault="00C006A7" w:rsidP="00C006A7">
            <w:pPr>
              <w:jc w:val="left"/>
              <w:rPr>
                <w:sz w:val="20"/>
                <w:szCs w:val="20"/>
              </w:rPr>
            </w:pPr>
            <w:r w:rsidRPr="006B3C8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006A7" w:rsidRPr="00E65515" w14:paraId="4FAD8ACF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07841EF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533FC996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22F33BA8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201DFABA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61B2E140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6B537C9D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4986D612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576ECAA2" w:rsidR="00C006A7" w:rsidRPr="00E65515" w:rsidRDefault="00C006A7" w:rsidP="00C006A7">
            <w:pPr>
              <w:jc w:val="left"/>
              <w:rPr>
                <w:sz w:val="20"/>
                <w:szCs w:val="20"/>
              </w:rPr>
            </w:pPr>
            <w:r w:rsidRPr="006B3C8F">
              <w:rPr>
                <w:sz w:val="20"/>
                <w:szCs w:val="20"/>
              </w:rPr>
              <w:t>*</w:t>
            </w:r>
          </w:p>
        </w:tc>
      </w:tr>
      <w:tr w:rsidR="00C006A7" w:rsidRPr="00E65515" w14:paraId="77AAF97C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C7D347F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ILKI</w:t>
            </w:r>
            <w:r w:rsidRPr="00967797">
              <w:rPr>
                <w:color w:val="000000"/>
                <w:sz w:val="20"/>
              </w:rPr>
              <w:t>20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5832B845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096D939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3D27A1B8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B54CD37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57785699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76BF44F8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1D580B10" w:rsidR="00C006A7" w:rsidRPr="00E65515" w:rsidRDefault="00C006A7" w:rsidP="00C006A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006A7" w:rsidRPr="00E65515" w14:paraId="4CF26D53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76A6F8" w14:textId="55AD30A4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3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F05D79" w14:textId="702FD685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3EBBA8" w14:textId="7645AF70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B1E790" w14:textId="6A685718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0D3663" w14:textId="3FE213DA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EC3AD9" w14:textId="5F206DC2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9A6A3A" w14:textId="7A1F83F7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EA1347" w14:textId="2616886D" w:rsidR="00C006A7" w:rsidRPr="006B3C8F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006A7" w:rsidRPr="00E65515" w14:paraId="0D3CB5F0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EB8D1" w14:textId="76680ED1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</w:t>
            </w:r>
            <w:r w:rsidR="005753DC">
              <w:rPr>
                <w:color w:val="000000"/>
                <w:sz w:val="20"/>
              </w:rPr>
              <w:t>SD</w:t>
            </w:r>
            <w:r>
              <w:rPr>
                <w:color w:val="000000"/>
                <w:sz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54FC45" w14:textId="4B577A88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5ED4CF" w14:textId="7604982F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D8B2" w14:textId="294F28AE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841A26" w14:textId="5CD85A60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EC1CD0" w14:textId="730FF36F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1A3EE4" w14:textId="45FACC01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EB76E3" w14:textId="417124BF" w:rsidR="00C006A7" w:rsidRPr="006B3C8F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006A7" w:rsidRPr="00E65515" w14:paraId="7711D0C4" w14:textId="77777777" w:rsidTr="00C006A7">
        <w:trPr>
          <w:trHeight w:val="434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444A48" w14:textId="2218DD82" w:rsidR="00C006A7" w:rsidRPr="00E65515" w:rsidRDefault="00C006A7" w:rsidP="00C006A7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A382B1" w14:textId="43ED1CF0" w:rsidR="00C006A7" w:rsidRPr="00C006A7" w:rsidRDefault="00C006A7" w:rsidP="00C006A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006A7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D9A813" w14:textId="77777777" w:rsidR="00C006A7" w:rsidRPr="006B3C8F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006A7" w:rsidRPr="00E65515" w14:paraId="6B2A38F9" w14:textId="77777777" w:rsidTr="00154C1D">
        <w:trPr>
          <w:trHeight w:val="518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C006A7" w:rsidRPr="00154C1D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98A088" w14:textId="77777777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6534032" w14:textId="77777777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2D2A03F" w14:textId="77777777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755A61CE" w14:textId="77777777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6722A2" w14:textId="77777777" w:rsidR="00C006A7" w:rsidRPr="00E65515" w:rsidRDefault="00C006A7" w:rsidP="00C006A7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AA87200" w14:textId="77777777" w:rsidR="00C006A7" w:rsidRPr="00E65515" w:rsidRDefault="00C006A7" w:rsidP="00C006A7">
            <w:pPr>
              <w:jc w:val="left"/>
              <w:rPr>
                <w:sz w:val="20"/>
                <w:szCs w:val="20"/>
              </w:rPr>
            </w:pPr>
          </w:p>
        </w:tc>
      </w:tr>
      <w:tr w:rsidR="00C006A7" w:rsidRPr="00E65515" w14:paraId="6CF5F606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395DBDB3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01E80378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075D0B91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3F073A82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306DF19D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C85CBD3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53D88DAD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C006A7" w:rsidRPr="00E65515" w:rsidRDefault="00C006A7" w:rsidP="00C006A7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006A7" w:rsidRPr="00E65515" w14:paraId="50A89032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1B7ED723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BCE7E22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Arama Kurtarma Çalışmalar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09B7049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3B7DB33B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58CA83C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03ECADF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131AF8A9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C006A7" w:rsidRPr="00E65515" w:rsidRDefault="00C006A7" w:rsidP="00C006A7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006A7" w:rsidRPr="00E65515" w14:paraId="1893BDB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0A0FC28D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</w:t>
            </w:r>
            <w:r w:rsidRPr="00967797">
              <w:rPr>
                <w:color w:val="000000"/>
                <w:sz w:val="20"/>
              </w:rPr>
              <w:t>I20</w:t>
            </w: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197454E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3F04EC78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3AF3D664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0F6D7B66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52138B18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7612C034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525BBEEF" w:rsidR="00C006A7" w:rsidRPr="00E65515" w:rsidRDefault="00C006A7" w:rsidP="00C006A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006A7" w:rsidRPr="00E65515" w14:paraId="70913376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439B2B" w14:textId="24B8B0BD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4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4A2ED" w14:textId="5C611B4D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0B4F6E" w14:textId="14612E3E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F2EB6E" w14:textId="6F37CF1F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3EA4D7" w14:textId="4B11C6DB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46A9B1" w14:textId="04069D4C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E8C01F" w14:textId="0CCD2901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1F306A" w14:textId="35AACE46" w:rsidR="00C006A7" w:rsidRPr="00E65515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006A7" w:rsidRPr="00E65515" w14:paraId="4E82D26A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89624B" w14:textId="74B83522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CC3AA" w14:textId="59DB5428" w:rsidR="00C006A7" w:rsidRPr="00154C1D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3B4AAA" w14:textId="4E3877A5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C49FB" w14:textId="6752CB1B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9EDD15" w14:textId="6E46C6AA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941943" w14:textId="2C404B44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A06BE" w14:textId="39942B92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17F70" w14:textId="04585EE7" w:rsidR="00C006A7" w:rsidRPr="00E65515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006A7" w:rsidRPr="00E65515" w14:paraId="4E8C13D0" w14:textId="77777777" w:rsidTr="00C006A7">
        <w:trPr>
          <w:trHeight w:val="418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5E74AA" w14:textId="5D33DF2F" w:rsidR="00C006A7" w:rsidRPr="00E65515" w:rsidRDefault="00C006A7" w:rsidP="00C006A7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6772AE" w14:textId="49DAF235" w:rsidR="00C006A7" w:rsidRPr="00C006A7" w:rsidRDefault="00C006A7" w:rsidP="00C006A7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006A7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A7704D" w14:textId="77777777" w:rsidR="00C006A7" w:rsidRPr="00E65515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006A7" w:rsidRPr="00E65515" w14:paraId="562B6FA3" w14:textId="77777777" w:rsidTr="00B96F1B">
        <w:trPr>
          <w:trHeight w:val="544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0B7018" w14:textId="1F62B7CE" w:rsidR="00C006A7" w:rsidRPr="00E65515" w:rsidRDefault="00C006A7" w:rsidP="00C006A7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D80F01" w14:textId="77777777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45B61" w14:textId="77777777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F24CB0" w14:textId="77777777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4DB78" w14:textId="77777777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147B23" w14:textId="77777777" w:rsidR="00C006A7" w:rsidRPr="00E65515" w:rsidRDefault="00C006A7" w:rsidP="00C006A7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4C0F6" w14:textId="77777777" w:rsidR="00C006A7" w:rsidRPr="00E65515" w:rsidRDefault="00C006A7" w:rsidP="00C006A7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006A7" w:rsidRPr="00E65515" w14:paraId="3E6E6C8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6AAFC" w14:textId="72656E4A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ADS21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A7F89" w14:textId="47960A78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dli Acil Durumla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B5327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1FBB3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D1D784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5ECD3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9B1685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BCB2E" w14:textId="77777777" w:rsidR="00C006A7" w:rsidRPr="00E65515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006A7" w:rsidRPr="00E65515" w14:paraId="6C88EA79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6D941" w14:textId="79EAC5D0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95467" w14:textId="0CB1872B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7B954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D910C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268C7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A77F3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8A76D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BEE12" w14:textId="77777777" w:rsidR="00C006A7" w:rsidRPr="00E65515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006A7" w:rsidRPr="00E65515" w14:paraId="310AB94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981E2A" w14:textId="0A3A9921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A14FC" w14:textId="7EFA300C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3FEAE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E5239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51599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4D99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DFB736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43C52" w14:textId="77777777" w:rsidR="00C006A7" w:rsidRPr="00E65515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006A7" w:rsidRPr="00E65515" w14:paraId="413314D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7252FD" w14:textId="5AE943C7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779B" w14:textId="662C84B3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766A3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795DF9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6DC5E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10E3DC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21D01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1F7E0A" w14:textId="77777777" w:rsidR="00C006A7" w:rsidRPr="00E65515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006A7" w:rsidRPr="00E65515" w14:paraId="7198A522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FB308FE" w14:textId="713077AB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CDB67" w14:textId="21151025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9E42B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23393C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57970D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AA8E8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ECEA7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ADEF8" w14:textId="77777777" w:rsidR="00C006A7" w:rsidRPr="00E65515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006A7" w:rsidRPr="00E65515" w14:paraId="614071C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40FC7" w14:textId="1DC28F02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F3AD" w14:textId="12F9F756" w:rsidR="00C006A7" w:rsidRPr="00E65515" w:rsidRDefault="00C006A7" w:rsidP="00C006A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D9F808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D2FFD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F6B1A9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0A7570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4829BF" w14:textId="77777777" w:rsidR="00C006A7" w:rsidRPr="00E65515" w:rsidRDefault="00C006A7" w:rsidP="00C006A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658FC" w14:textId="77777777" w:rsidR="00C006A7" w:rsidRPr="00E65515" w:rsidRDefault="00C006A7" w:rsidP="00C006A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270A748B" w14:textId="77777777" w:rsidR="00E65515" w:rsidRPr="00E65515" w:rsidRDefault="00E65515" w:rsidP="00E65515">
      <w:pPr>
        <w:rPr>
          <w:sz w:val="20"/>
          <w:szCs w:val="20"/>
        </w:rPr>
      </w:pPr>
    </w:p>
    <w:p w14:paraId="5725AE38" w14:textId="77777777" w:rsidR="00E65515" w:rsidRPr="00E65515" w:rsidRDefault="00E65515" w:rsidP="00E65515">
      <w:pPr>
        <w:spacing w:line="360" w:lineRule="auto"/>
        <w:rPr>
          <w:rFonts w:cs="Times New Roman"/>
          <w:sz w:val="20"/>
          <w:szCs w:val="20"/>
        </w:rPr>
      </w:pPr>
      <w:r w:rsidRPr="00E65515">
        <w:rPr>
          <w:rFonts w:cs="Times New Roman"/>
          <w:b/>
          <w:bCs/>
          <w:sz w:val="20"/>
          <w:szCs w:val="20"/>
        </w:rPr>
        <w:t xml:space="preserve">Kısaltmalar: </w:t>
      </w:r>
      <w:r w:rsidRPr="00E65515">
        <w:rPr>
          <w:rFonts w:cs="Times New Roman"/>
          <w:bCs/>
          <w:sz w:val="20"/>
          <w:szCs w:val="20"/>
        </w:rPr>
        <w:t>Z</w:t>
      </w:r>
      <w:r w:rsidRPr="00E65515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B998BA2" w14:textId="7871875F" w:rsidR="00E65515" w:rsidRPr="00E65515" w:rsidRDefault="00E65515" w:rsidP="00E65515">
      <w:pPr>
        <w:tabs>
          <w:tab w:val="left" w:pos="975"/>
        </w:tabs>
        <w:rPr>
          <w:rFonts w:cs="Times New Roman"/>
          <w:sz w:val="20"/>
          <w:szCs w:val="20"/>
        </w:rPr>
      </w:pPr>
      <w:r w:rsidRPr="00E65515">
        <w:rPr>
          <w:rFonts w:cs="Times New Roman"/>
          <w:b/>
          <w:sz w:val="20"/>
          <w:szCs w:val="20"/>
        </w:rPr>
        <w:t xml:space="preserve">* </w:t>
      </w:r>
      <w:r w:rsidRPr="00E65515">
        <w:rPr>
          <w:rFonts w:cs="Times New Roman"/>
          <w:sz w:val="20"/>
          <w:szCs w:val="20"/>
        </w:rPr>
        <w:t xml:space="preserve">İlgili dersin </w:t>
      </w:r>
      <w:r>
        <w:rPr>
          <w:rFonts w:cs="Times New Roman"/>
          <w:sz w:val="20"/>
          <w:szCs w:val="20"/>
        </w:rPr>
        <w:t>İlk ve Acil Yardım Programı</w:t>
      </w:r>
      <w:r w:rsidRPr="00E65515">
        <w:rPr>
          <w:rFonts w:cs="Times New Roman"/>
          <w:sz w:val="20"/>
          <w:szCs w:val="20"/>
        </w:rPr>
        <w:t xml:space="preserve"> tarafından açılan şubeden alınması zorunludur.</w:t>
      </w:r>
    </w:p>
    <w:p w14:paraId="15D3A950" w14:textId="77777777" w:rsidR="00C006A7" w:rsidRPr="004812DE" w:rsidRDefault="00C006A7" w:rsidP="00C006A7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741311A4" w14:textId="77777777" w:rsidR="00C006A7" w:rsidRPr="004812DE" w:rsidRDefault="00C006A7" w:rsidP="00C006A7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1A98A788" w14:textId="77777777" w:rsidR="00C006A7" w:rsidRPr="004812DE" w:rsidRDefault="00C006A7" w:rsidP="00C006A7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36144502" w14:textId="03E07284" w:rsidR="0004192A" w:rsidRPr="00E65515" w:rsidRDefault="0004192A">
      <w:pPr>
        <w:rPr>
          <w:sz w:val="20"/>
          <w:szCs w:val="20"/>
        </w:rPr>
      </w:pPr>
    </w:p>
    <w:sectPr w:rsidR="0004192A" w:rsidRPr="00E65515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4342B" w14:textId="77777777" w:rsidR="00FC07BD" w:rsidRDefault="00FC07BD" w:rsidP="0004192A">
      <w:pPr>
        <w:spacing w:after="0" w:line="240" w:lineRule="auto"/>
      </w:pPr>
      <w:r>
        <w:separator/>
      </w:r>
    </w:p>
  </w:endnote>
  <w:endnote w:type="continuationSeparator" w:id="0">
    <w:p w14:paraId="7B05193A" w14:textId="77777777" w:rsidR="00FC07BD" w:rsidRDefault="00FC07BD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87B8" w14:textId="77777777" w:rsidR="003E2468" w:rsidRDefault="003E246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77922" w14:textId="77777777" w:rsidR="003E2468" w:rsidRDefault="003E24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E82" w14:textId="77777777" w:rsidR="003E2468" w:rsidRDefault="003E24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04CC2C" w14:textId="77777777" w:rsidR="00FC07BD" w:rsidRDefault="00FC07BD" w:rsidP="0004192A">
      <w:pPr>
        <w:spacing w:after="0" w:line="240" w:lineRule="auto"/>
      </w:pPr>
      <w:r>
        <w:separator/>
      </w:r>
    </w:p>
  </w:footnote>
  <w:footnote w:type="continuationSeparator" w:id="0">
    <w:p w14:paraId="22B3FF41" w14:textId="77777777" w:rsidR="00FC07BD" w:rsidRDefault="00FC07BD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8B3CB" w14:textId="77777777" w:rsidR="003E2468" w:rsidRDefault="003E246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0E53BAB" w:rsidR="0004192A" w:rsidRPr="0004192A" w:rsidRDefault="003E2468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8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8724F8">
      <w:rPr>
        <w:rFonts w:eastAsia="Calibri" w:cs="Times New Roman"/>
      </w:rPr>
      <w:t xml:space="preserve">İlk ve Acil Yardım </w:t>
    </w:r>
    <w:r w:rsidR="0004192A"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48876" w14:textId="77777777" w:rsidR="003E2468" w:rsidRDefault="003E246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069ED"/>
    <w:rsid w:val="0004192A"/>
    <w:rsid w:val="000E4D7F"/>
    <w:rsid w:val="0015020F"/>
    <w:rsid w:val="00154C1D"/>
    <w:rsid w:val="001B1DE5"/>
    <w:rsid w:val="001F5860"/>
    <w:rsid w:val="002118E5"/>
    <w:rsid w:val="003922A3"/>
    <w:rsid w:val="0039732B"/>
    <w:rsid w:val="003E2468"/>
    <w:rsid w:val="00460726"/>
    <w:rsid w:val="004A5456"/>
    <w:rsid w:val="004A6385"/>
    <w:rsid w:val="004B5E8C"/>
    <w:rsid w:val="005753DC"/>
    <w:rsid w:val="005C55C7"/>
    <w:rsid w:val="006E2678"/>
    <w:rsid w:val="0077601A"/>
    <w:rsid w:val="007767FF"/>
    <w:rsid w:val="007A0303"/>
    <w:rsid w:val="008724F8"/>
    <w:rsid w:val="008A7BDC"/>
    <w:rsid w:val="00917948"/>
    <w:rsid w:val="00930D44"/>
    <w:rsid w:val="0094003E"/>
    <w:rsid w:val="00964C70"/>
    <w:rsid w:val="009D3037"/>
    <w:rsid w:val="009D62C5"/>
    <w:rsid w:val="00A57BAB"/>
    <w:rsid w:val="00A756DE"/>
    <w:rsid w:val="00AC1C16"/>
    <w:rsid w:val="00B135AB"/>
    <w:rsid w:val="00B96F1B"/>
    <w:rsid w:val="00C006A7"/>
    <w:rsid w:val="00C2731A"/>
    <w:rsid w:val="00C77F7A"/>
    <w:rsid w:val="00CF27CF"/>
    <w:rsid w:val="00D07908"/>
    <w:rsid w:val="00D72233"/>
    <w:rsid w:val="00D9216E"/>
    <w:rsid w:val="00DA3481"/>
    <w:rsid w:val="00DB4953"/>
    <w:rsid w:val="00DE34BB"/>
    <w:rsid w:val="00DE4AB3"/>
    <w:rsid w:val="00E113BF"/>
    <w:rsid w:val="00E65515"/>
    <w:rsid w:val="00E7265C"/>
    <w:rsid w:val="00E803CB"/>
    <w:rsid w:val="00EA4BF3"/>
    <w:rsid w:val="00EC2744"/>
    <w:rsid w:val="00ED6D16"/>
    <w:rsid w:val="00F074E5"/>
    <w:rsid w:val="00F077EA"/>
    <w:rsid w:val="00F310C4"/>
    <w:rsid w:val="00FC0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8</cp:revision>
  <dcterms:created xsi:type="dcterms:W3CDTF">2021-09-10T07:57:00Z</dcterms:created>
  <dcterms:modified xsi:type="dcterms:W3CDTF">2022-04-06T06:55:00Z</dcterms:modified>
</cp:coreProperties>
</file>